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Myanmar</w:t>
      </w:r>
      <w:r>
        <w:t xml:space="preserve"> </w:t>
      </w:r>
      <w:r>
        <w:t xml:space="preserve">Yangon</w:t>
      </w:r>
    </w:p>
    <w:bookmarkStart w:id="20" w:name="Xa736a392f6c9aaacfb60ada7c4910e024f3aa39"/>
    <w:p>
      <w:pPr>
        <w:pStyle w:val="Heading1"/>
      </w:pPr>
      <w:r>
        <w:t xml:space="preserve">Cover Letter for Social Worker Position in Myanmar Yangon</w:t>
      </w:r>
    </w:p>
    <w:p>
      <w:pPr>
        <w:pStyle w:val="FirstParagraph"/>
      </w:pPr>
      <w:r>
        <w:t xml:space="preserve">Dear [Hiring Manager's Name],</w:t>
      </w:r>
    </w:p>
    <w:p>
      <w:pPr>
        <w:pStyle w:val="BodyText"/>
      </w:pPr>
      <w:r>
        <w:t xml:space="preserve">I am writing to express my sincere interest in the Social Worker position at [Organization Name] in Myanmar Yangon. As a dedicated and experienced professional with a deep commitment to community empowerment and social justice, I am excited about the opportunity to contribute my skills and passion for making a meaningful difference in the lives of individuals and families in this vibrant city. This Cover Letter serves as an introduction to my qualifications, experiences, and enthusiasm for supporting vulnerable populations through the critical work of social services in Myanmar Yangon.</w:t>
      </w:r>
    </w:p>
    <w:p>
      <w:pPr>
        <w:pStyle w:val="BodyText"/>
      </w:pPr>
      <w:r>
        <w:t xml:space="preserve">My journey as a Social Worker has been guided by a profound belief that every individual deserves access to resources, support, and opportunities that foster dignity and resilience. Over the past [X years], I have worked in diverse settings, including community centers, non-governmental organizations (NGOs), and grassroots initiatives focused on addressing issues such as poverty alleviation, mental health support, child welfare, and disaster response. These experiences have equipped me with a comprehensive understanding of the unique challenges faced by communities in Myanmar Yangon and beyond.</w:t>
      </w:r>
    </w:p>
    <w:p>
      <w:pPr>
        <w:pStyle w:val="BodyText"/>
      </w:pPr>
      <w:r>
        <w:t xml:space="preserve">What draws me most to this role is the opportunity to collaborate with local stakeholders in Myanmar Yangon to create sustainable solutions for social issues. I have always been inspired by the resilience of the people here, who navigate complex socio-economic barriers while striving for a better future. My work has involved engaging directly with families, advocating for marginalized groups, and developing programs that prioritize cultural sensitivity and community-driven approaches. For instance, during my time with [Previous Organization], I spearheaded a initiative to provide trauma-informed care to children affected by displacement in rural areas of Myanmar. This experience reinforced the importance of tailoring interventions to align with local customs and values, a principle I would bring to your organization in Yangon.</w:t>
      </w:r>
    </w:p>
    <w:p>
      <w:pPr>
        <w:pStyle w:val="BodyText"/>
      </w:pPr>
      <w:r>
        <w:t xml:space="preserve">One of my core strengths as a Social Worker is my ability to build trust and foster meaningful relationships with clients and community members. In Myanmar Yangon, where social stigma and limited access to services often hinder progress, I believe that empathy, active listening, and cultural competence are essential tools for effective practice. I have consistently worked to bridge gaps between individuals in need and the resources available through partnerships with government agencies, international organizations, and local leaders. My background in [specific skills, e.g., case management, crisis intervention, program development] has also enabled me to design and implement strategies that address both immediate needs and long-term systemic challenges.</w:t>
      </w:r>
    </w:p>
    <w:p>
      <w:pPr>
        <w:pStyle w:val="BodyText"/>
      </w:pPr>
      <w:r>
        <w:t xml:space="preserve">My commitment to social work is further fueled by my dedication to continuous learning and professional growth. I have completed certifications in [relevant courses or trainings, e.g., trauma counseling, community development, cultural competency], which have deepened my understanding of the intersection between individual well-being and broader societal factors. In Myanmar Yangon, where rapid urbanization and demographic shifts are reshaping communities, staying informed about emerging trends and best practices is crucial. I am eager to contribute my knowledge while also learning from the innovative approaches being developed by local organizations in this dynamic region.</w:t>
      </w:r>
    </w:p>
    <w:p>
      <w:pPr>
        <w:pStyle w:val="BodyText"/>
      </w:pPr>
      <w:r>
        <w:t xml:space="preserve">What sets me apart as a Social Worker is my unwavering focus on empowerment. I believe that true change occurs when individuals are equipped with the tools and confidence to advocate for themselves. In Myanmar Yangon, where many communities face systemic barriers, this philosophy is more important than ever. Whether it’s supporting a single mother navigating welfare systems or helping a displaced family rebuild their lives, I approach each interaction with the goal of fostering independence and hope. My work in [specific project or achievement] demonstrated how collaborative efforts can lead to measurable improvements in quality of life, and I am eager to apply this same ethos to your organization’s mission.</w:t>
      </w:r>
    </w:p>
    <w:p>
      <w:pPr>
        <w:pStyle w:val="BodyText"/>
      </w:pPr>
      <w:r>
        <w:t xml:space="preserve">I am particularly drawn to [Organization Name] because of its reputation for delivering impactful, culturally responsive services in Myanmar Yangon. Your focus on [specific program or value, e.g., youth development, gender equality, or disaster recovery] aligns closely with my own professional values and aspirations. I am confident that my background in [mention relevant skills or experiences] and my passion for social justice would allow me to contribute effectively to your team while growing as a professional in this meaningful field.</w:t>
      </w:r>
    </w:p>
    <w:p>
      <w:pPr>
        <w:pStyle w:val="BodyText"/>
      </w:pPr>
      <w:r>
        <w:t xml:space="preserve">As a Social Worker, I understand the importance of adapting to local contexts and embracing the diversity of human experiences. In Myanmar Yangon, where cultural traditions, economic disparities, and environmental challenges shape the lives of its residents, flexibility and innovation are key to success. I am prepared to immerse myself in the unique dynamics of this community while upholding the ethical standards that define our profession. My ability to work independently and as part of a team ensures that I can support your organization’s goals both autonomously and collaboratively.</w:t>
      </w:r>
    </w:p>
    <w:p>
      <w:pPr>
        <w:pStyle w:val="BodyText"/>
      </w:pPr>
      <w:r>
        <w:t xml:space="preserve">In closing, I would be honored to join [Organization Name] in its vital work within Myanmar Yangon. This Cover Letter reflects not only my professional qualifications but also my personal dedication to creating a more equitable and compassionate society. I am enthusiastic about the opportunity to discuss how my skills and experiences align with your needs and contribute to the well-being of those you serve. Thank you for considering my application, and I look forward to the possibility of working together to make a lasting impact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in Myanmar Yangon</dc:title>
  <dc:creator/>
  <cp:keywords/>
  <dcterms:created xsi:type="dcterms:W3CDTF">2026-07-21T04:05:15Z</dcterms:created>
  <dcterms:modified xsi:type="dcterms:W3CDTF">2026-07-21T04:05:15Z</dcterms:modified>
</cp:coreProperties>
</file>

<file path=docProps/custom.xml><?xml version="1.0" encoding="utf-8"?>
<Properties xmlns="http://schemas.openxmlformats.org/officeDocument/2006/custom-properties" xmlns:vt="http://schemas.openxmlformats.org/officeDocument/2006/docPropsVTypes"/>
</file>